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FBA6D2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0B3B6CCE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01C9DC41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381363AD" w14:textId="77777777" w:rsidR="00FA3202" w:rsidRDefault="00FA3202">
      <w:pPr>
        <w:pStyle w:val="Title"/>
        <w:rPr>
          <w:rFonts w:cs="Arial"/>
          <w:i/>
          <w:sz w:val="24"/>
        </w:rPr>
      </w:pPr>
    </w:p>
    <w:p w14:paraId="5AE3A5AA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6A574F16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281E126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3BA746B2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1B4FF6FA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65C2A644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771698C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4EB20CF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5B569644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3CF8C3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C42E7D4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0B15C6EE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5DC4A5A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C13D86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061AE01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3E5D13E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13D0B5C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8DB1C2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18D454E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24CA972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6CA3CA24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5D7D536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BF67AE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29D6B96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2D928B9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6A00FE8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331A4D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28D822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69C6046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65996955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628EC86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1AAB050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2DED2082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D04E6D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4018376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C12ECF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D1AC667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73A609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496ADD36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3B539B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A73AD7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2D2B0D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7D6A5E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0A8916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DDECC2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74A9C6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45F0A03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0D0FF2D4" w14:textId="77777777" w:rsidR="00FA3202" w:rsidRDefault="00FA3202">
      <w:pPr>
        <w:rPr>
          <w:rFonts w:cs="Arial"/>
          <w:sz w:val="24"/>
        </w:rPr>
      </w:pPr>
    </w:p>
    <w:p w14:paraId="37E36B69" w14:textId="77777777" w:rsidR="00FA3202" w:rsidRDefault="00FA3202">
      <w:pPr>
        <w:rPr>
          <w:rFonts w:cs="Arial"/>
          <w:sz w:val="24"/>
        </w:rPr>
      </w:pPr>
    </w:p>
    <w:p w14:paraId="2A9C5E0F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4BD120CB" w14:textId="77777777" w:rsidR="00FA3202" w:rsidRDefault="00FA3202">
      <w:pPr>
        <w:rPr>
          <w:rFonts w:cs="Arial"/>
          <w:sz w:val="24"/>
        </w:rPr>
      </w:pPr>
    </w:p>
    <w:p w14:paraId="30E3E031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311C867A" w14:textId="77777777" w:rsidR="00FA3202" w:rsidRDefault="00FA3202">
      <w:pPr>
        <w:rPr>
          <w:rFonts w:cs="Arial"/>
          <w:sz w:val="24"/>
        </w:rPr>
      </w:pPr>
    </w:p>
    <w:p w14:paraId="2E5FC585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A53974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</w:p>
    <w:p w14:paraId="2B2958EF" w14:textId="77777777" w:rsidR="00FA3202" w:rsidRDefault="00FA3202">
      <w:pPr>
        <w:pStyle w:val="BodyTextIndent"/>
        <w:rPr>
          <w:rFonts w:ascii="Arial" w:hAnsi="Arial" w:cs="Arial"/>
        </w:rPr>
      </w:pPr>
    </w:p>
    <w:p w14:paraId="6C458597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A53974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</w:p>
    <w:p w14:paraId="4222D79C" w14:textId="77777777" w:rsidR="00FA3202" w:rsidRDefault="00FA3202">
      <w:pPr>
        <w:pStyle w:val="BodyTextIndent"/>
        <w:rPr>
          <w:rFonts w:ascii="Arial" w:hAnsi="Arial" w:cs="Arial"/>
        </w:rPr>
      </w:pPr>
    </w:p>
    <w:p w14:paraId="4DB648EC" w14:textId="77777777" w:rsidR="00FA3202" w:rsidRDefault="00FA3202">
      <w:pPr>
        <w:pStyle w:val="BodyTextIndent"/>
        <w:rPr>
          <w:rFonts w:ascii="Arial" w:hAnsi="Arial" w:cs="Arial"/>
        </w:rPr>
      </w:pPr>
    </w:p>
    <w:p w14:paraId="651869FD" w14:textId="77777777" w:rsidR="00FA3202" w:rsidRDefault="00FA3202">
      <w:pPr>
        <w:pStyle w:val="BodyTextIndent"/>
        <w:rPr>
          <w:rFonts w:ascii="Arial" w:hAnsi="Arial" w:cs="Arial"/>
        </w:rPr>
      </w:pPr>
    </w:p>
    <w:p w14:paraId="74A6EA18" w14:textId="77777777" w:rsidR="00FA3202" w:rsidRDefault="00FA3202">
      <w:pPr>
        <w:pStyle w:val="BodyTextIndent"/>
        <w:rPr>
          <w:rFonts w:ascii="Arial" w:hAnsi="Arial" w:cs="Arial"/>
        </w:rPr>
      </w:pPr>
    </w:p>
    <w:p w14:paraId="426F9D18" w14:textId="77777777" w:rsidR="00FA3202" w:rsidRDefault="00FA3202">
      <w:pPr>
        <w:pStyle w:val="BodyTextIndent"/>
        <w:rPr>
          <w:rFonts w:ascii="Arial" w:hAnsi="Arial" w:cs="Arial"/>
        </w:rPr>
      </w:pPr>
    </w:p>
    <w:p w14:paraId="4EEA7DA8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14E36B01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738CB816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787F2311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407145C7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548EADD8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00B02D69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01CAC4E1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5AEF93E6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3409D1AE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77BDD9BF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495776E9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3B79B2AB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46C824C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738049F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B15F3D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643791A2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2DAE598" w14:textId="77777777" w:rsidR="00FA3202" w:rsidRDefault="00FA3202">
      <w:pPr>
        <w:pStyle w:val="BodyTextIndent"/>
        <w:ind w:left="0" w:firstLine="0"/>
        <w:jc w:val="center"/>
      </w:pPr>
    </w:p>
    <w:p w14:paraId="62A6C7B7" w14:textId="77777777" w:rsidR="00FA3202" w:rsidRDefault="00FA3202">
      <w:pPr>
        <w:pStyle w:val="BodyTextIndent"/>
        <w:ind w:left="0" w:firstLine="0"/>
        <w:jc w:val="center"/>
      </w:pPr>
    </w:p>
    <w:p w14:paraId="3348ACF8" w14:textId="77777777" w:rsidR="00FA3202" w:rsidRDefault="00FA3202">
      <w:pPr>
        <w:pStyle w:val="BodyTextIndent"/>
        <w:ind w:left="0" w:firstLine="0"/>
        <w:jc w:val="center"/>
      </w:pPr>
    </w:p>
    <w:p w14:paraId="062078BE" w14:textId="77777777" w:rsidR="00FA3202" w:rsidRDefault="00FA3202">
      <w:pPr>
        <w:pStyle w:val="BodyTextIndent"/>
        <w:ind w:left="0" w:firstLine="0"/>
        <w:jc w:val="center"/>
      </w:pPr>
    </w:p>
    <w:p w14:paraId="26C4D1EA" w14:textId="77777777" w:rsidR="00FA3202" w:rsidRDefault="00FA3202">
      <w:pPr>
        <w:pStyle w:val="BodyTextIndent"/>
        <w:ind w:left="0" w:firstLine="0"/>
        <w:jc w:val="center"/>
      </w:pPr>
    </w:p>
    <w:p w14:paraId="67B5BD05" w14:textId="77777777" w:rsidR="00FA3202" w:rsidRDefault="00FA3202">
      <w:pPr>
        <w:pStyle w:val="BodyTextIndent"/>
        <w:ind w:left="0" w:firstLine="0"/>
        <w:jc w:val="center"/>
      </w:pPr>
    </w:p>
    <w:p w14:paraId="42215FCD" w14:textId="77777777" w:rsidR="00FA3202" w:rsidRDefault="00FA3202">
      <w:pPr>
        <w:pStyle w:val="BodyTextIndent"/>
        <w:ind w:left="0" w:firstLine="0"/>
        <w:jc w:val="center"/>
      </w:pPr>
    </w:p>
    <w:p w14:paraId="15652666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5F0351" w14:textId="77777777" w:rsidR="007B34AB" w:rsidRDefault="007B34AB">
      <w:r>
        <w:separator/>
      </w:r>
    </w:p>
  </w:endnote>
  <w:endnote w:type="continuationSeparator" w:id="0">
    <w:p w14:paraId="37BA7B32" w14:textId="77777777" w:rsidR="007B34AB" w:rsidRDefault="007B3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965854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7B05F9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8B80C" w14:textId="77777777" w:rsidR="007B34AB" w:rsidRDefault="007B34AB">
      <w:r>
        <w:separator/>
      </w:r>
    </w:p>
  </w:footnote>
  <w:footnote w:type="continuationSeparator" w:id="0">
    <w:p w14:paraId="30C6D6A4" w14:textId="77777777" w:rsidR="007B34AB" w:rsidRDefault="007B34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rAUAY6bBiSwAAAA="/>
  </w:docVars>
  <w:rsids>
    <w:rsidRoot w:val="00E278A6"/>
    <w:rsid w:val="000219D5"/>
    <w:rsid w:val="000A774A"/>
    <w:rsid w:val="000C59DC"/>
    <w:rsid w:val="00190919"/>
    <w:rsid w:val="002B1DD3"/>
    <w:rsid w:val="00455413"/>
    <w:rsid w:val="00455CE4"/>
    <w:rsid w:val="00486953"/>
    <w:rsid w:val="0054219C"/>
    <w:rsid w:val="00674742"/>
    <w:rsid w:val="0073318A"/>
    <w:rsid w:val="007B05F9"/>
    <w:rsid w:val="007B34AB"/>
    <w:rsid w:val="00886A62"/>
    <w:rsid w:val="00A53974"/>
    <w:rsid w:val="00AB1065"/>
    <w:rsid w:val="00C363BB"/>
    <w:rsid w:val="00C57401"/>
    <w:rsid w:val="00C86AF7"/>
    <w:rsid w:val="00D3698A"/>
    <w:rsid w:val="00D37FB9"/>
    <w:rsid w:val="00D94AFB"/>
    <w:rsid w:val="00DF09B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2713D3"/>
  <w15:chartTrackingRefBased/>
  <w15:docId w15:val="{AEA7F6DC-6A0B-4168-AD28-EABA05B5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4-10-09T00:36:00Z</dcterms:created>
  <dcterms:modified xsi:type="dcterms:W3CDTF">2024-10-09T00:36:00Z</dcterms:modified>
</cp:coreProperties>
</file>